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E3FF3" w14:textId="77777777" w:rsidR="000D45A0" w:rsidRPr="00E50B08" w:rsidRDefault="007A19ED" w:rsidP="00BE1A7A">
      <w:pPr>
        <w:pStyle w:val="CourseTitle"/>
        <w:rPr>
          <w:rFonts w:ascii="PT Sans" w:hAnsi="PT Sans"/>
        </w:rPr>
      </w:pPr>
      <w:r w:rsidRPr="00E50B08">
        <w:rPr>
          <w:rFonts w:ascii="PT Sans" w:hAnsi="PT Sans"/>
        </w:rPr>
        <w:t>Word 2010 Level 3</w:t>
      </w:r>
    </w:p>
    <w:p w14:paraId="6B88361A" w14:textId="77777777" w:rsidR="00BE1A7A" w:rsidRPr="00E50B08" w:rsidRDefault="007A19ED" w:rsidP="0085082B">
      <w:pPr>
        <w:pStyle w:val="CourseHeading"/>
        <w:rPr>
          <w:rFonts w:ascii="PT Sans" w:hAnsi="PT Sans"/>
        </w:rPr>
      </w:pPr>
      <w:r w:rsidRPr="00E50B08">
        <w:rPr>
          <w:rFonts w:ascii="PT Sans" w:hAnsi="PT Sans"/>
        </w:rPr>
        <w:t>Days of Training: 1</w:t>
      </w:r>
    </w:p>
    <w:p w14:paraId="639061B4" w14:textId="77777777" w:rsidR="00BE1A7A" w:rsidRPr="00E50B08" w:rsidRDefault="00BE1A7A" w:rsidP="0085082B">
      <w:pPr>
        <w:pStyle w:val="CourseDescHead"/>
        <w:rPr>
          <w:rFonts w:ascii="PT Sans" w:hAnsi="PT Sans"/>
        </w:rPr>
      </w:pPr>
      <w:r w:rsidRPr="00E50B08">
        <w:rPr>
          <w:rFonts w:ascii="PT Sans" w:hAnsi="PT Sans"/>
        </w:rPr>
        <w:t>Course Description</w:t>
      </w:r>
    </w:p>
    <w:p w14:paraId="350123B6" w14:textId="77777777" w:rsidR="00BE1A7A" w:rsidRPr="00E50B08" w:rsidRDefault="007A19ED" w:rsidP="0085082B">
      <w:pPr>
        <w:pStyle w:val="CourseDesc"/>
        <w:rPr>
          <w:rFonts w:ascii="PT Sans" w:hAnsi="PT Sans"/>
        </w:rPr>
      </w:pPr>
      <w:r w:rsidRPr="00E50B08">
        <w:rPr>
          <w:rFonts w:ascii="PT Sans" w:hAnsi="PT Sans"/>
          <w:i/>
        </w:rPr>
        <w:t>Word 2010 Level 3</w:t>
      </w:r>
      <w:r w:rsidRPr="00E50B08">
        <w:rPr>
          <w:rFonts w:ascii="PT Sans" w:hAnsi="PT Sans"/>
        </w:rPr>
        <w:t xml:space="preserve"> is an instructor-led course manual that covers advanced skills for Microsoft Word 2010 power users: advanced formatting features, document management, references, data fields and sources, macros, and forms. This course, and the two that precede it, maps to the Microsoft Office Specialist and Expert exams for Word 2010.</w:t>
      </w:r>
      <w:r w:rsidR="00CD3288" w:rsidRPr="00E50B08">
        <w:rPr>
          <w:rFonts w:ascii="PT Sans" w:hAnsi="PT Sans"/>
        </w:rPr>
        <w:t xml:space="preserve"> Objective coverage is marked throughout the course, and you can download an objective map for the series from http://www.30bird.com.</w:t>
      </w:r>
    </w:p>
    <w:p w14:paraId="07C3D77C" w14:textId="77777777" w:rsidR="00CD3288" w:rsidRPr="00E50B08" w:rsidRDefault="00CD3288" w:rsidP="00CD3288">
      <w:pPr>
        <w:pStyle w:val="CourseDesc"/>
        <w:rPr>
          <w:rFonts w:ascii="PT Sans" w:hAnsi="PT Sans"/>
        </w:rPr>
      </w:pPr>
      <w:r w:rsidRPr="00E50B08">
        <w:rPr>
          <w:rFonts w:ascii="PT Sans" w:hAnsi="PT Sans"/>
        </w:rPr>
        <w:t>Students will benefit most from this course if they want to build on fundamental Word skills to become a power user, or if they want to have a solid foundation in Word's advanced features before continuing on to more complex document management or VBA programming topics. If they intend to take a MOS Expert 77-887 exam for Word, this course will teach them the necessary skills, but they will need to complete the first two courses in this series to successfully complete the Microsoft Office Specialist 77-881 exam.</w:t>
      </w:r>
    </w:p>
    <w:p w14:paraId="7F2E65C4" w14:textId="77777777" w:rsidR="00CD3288" w:rsidRPr="00E50B08" w:rsidRDefault="00CD3288" w:rsidP="00CD3288">
      <w:pPr>
        <w:pStyle w:val="CourseDesc"/>
        <w:rPr>
          <w:rFonts w:ascii="PT Sans" w:hAnsi="PT Sans"/>
        </w:rPr>
      </w:pPr>
      <w:r w:rsidRPr="00E50B08">
        <w:rPr>
          <w:rFonts w:ascii="PT Sans" w:hAnsi="PT Sans"/>
        </w:rPr>
        <w:t>This course assumes that students have completed Word 2010 Level 2 or have equivalent knowledge in the core skills of using Microsoft Word 2010.</w:t>
      </w:r>
    </w:p>
    <w:p w14:paraId="32031979" w14:textId="77777777" w:rsidR="0085082B" w:rsidRPr="00E50B08" w:rsidRDefault="0085082B" w:rsidP="0085082B">
      <w:pPr>
        <w:pStyle w:val="CourseDescHead"/>
        <w:rPr>
          <w:rFonts w:ascii="PT Sans" w:hAnsi="PT Sans"/>
        </w:rPr>
      </w:pPr>
      <w:r w:rsidRPr="00E50B08">
        <w:rPr>
          <w:rFonts w:ascii="PT Sans" w:hAnsi="PT Sans"/>
        </w:rPr>
        <w:t>Other Courses in the Series</w:t>
      </w:r>
    </w:p>
    <w:p w14:paraId="3BF507CE" w14:textId="77777777" w:rsidR="0085082B" w:rsidRPr="00E50B08" w:rsidRDefault="007A19ED" w:rsidP="00CD3288">
      <w:pPr>
        <w:pStyle w:val="CourseBullets"/>
        <w:rPr>
          <w:rFonts w:ascii="PT Sans" w:hAnsi="PT Sans"/>
          <w:i/>
        </w:rPr>
      </w:pPr>
      <w:r w:rsidRPr="00E50B08">
        <w:rPr>
          <w:rFonts w:ascii="PT Sans" w:hAnsi="PT Sans"/>
          <w:i/>
        </w:rPr>
        <w:t>Word 2010 Level 1</w:t>
      </w:r>
    </w:p>
    <w:p w14:paraId="4239434D" w14:textId="77777777" w:rsidR="0085082B" w:rsidRPr="00E50B08" w:rsidRDefault="007A19ED" w:rsidP="0085082B">
      <w:pPr>
        <w:pStyle w:val="CourseBullets"/>
        <w:rPr>
          <w:rFonts w:ascii="PT Sans" w:hAnsi="PT Sans"/>
          <w:i/>
        </w:rPr>
      </w:pPr>
      <w:r w:rsidRPr="00E50B08">
        <w:rPr>
          <w:rFonts w:ascii="PT Sans" w:hAnsi="PT Sans"/>
          <w:i/>
        </w:rPr>
        <w:t>Word 2010 Level 2</w:t>
      </w:r>
    </w:p>
    <w:p w14:paraId="29D7B62B" w14:textId="77777777" w:rsidR="0085082B" w:rsidRPr="00E50B08" w:rsidRDefault="0085082B" w:rsidP="0085082B">
      <w:pPr>
        <w:pStyle w:val="CourseDescHead"/>
        <w:rPr>
          <w:rFonts w:ascii="PT Sans" w:hAnsi="PT Sans"/>
        </w:rPr>
      </w:pPr>
      <w:r w:rsidRPr="00E50B08">
        <w:rPr>
          <w:rFonts w:ascii="PT Sans" w:hAnsi="PT Sans"/>
        </w:rPr>
        <w:t>Outline</w:t>
      </w:r>
    </w:p>
    <w:p w14:paraId="53745740" w14:textId="77777777" w:rsidR="007A19ED" w:rsidRPr="00E50B08" w:rsidRDefault="007A19ED" w:rsidP="007A19ED">
      <w:pPr>
        <w:pStyle w:val="ChapterTitles"/>
        <w:rPr>
          <w:rFonts w:ascii="PT Sans" w:hAnsi="PT Sans"/>
        </w:rPr>
      </w:pPr>
      <w:r w:rsidRPr="00E50B08">
        <w:rPr>
          <w:rFonts w:ascii="PT Sans" w:hAnsi="PT Sans"/>
        </w:rPr>
        <w:t>Chapter 1: Advanced formatting</w:t>
      </w:r>
    </w:p>
    <w:p w14:paraId="314424F7" w14:textId="77777777" w:rsidR="007A19ED" w:rsidRPr="00E50B08" w:rsidRDefault="007A19ED" w:rsidP="007A19ED">
      <w:pPr>
        <w:pStyle w:val="ModuleTitles"/>
        <w:rPr>
          <w:rFonts w:ascii="PT Sans" w:hAnsi="PT Sans"/>
        </w:rPr>
      </w:pPr>
      <w:r w:rsidRPr="00E50B08">
        <w:rPr>
          <w:rFonts w:ascii="PT Sans" w:hAnsi="PT Sans"/>
        </w:rPr>
        <w:t>Module A: Advanced text formatting</w:t>
      </w:r>
    </w:p>
    <w:p w14:paraId="1E4AF518" w14:textId="77777777" w:rsidR="007A19ED" w:rsidRPr="00E50B08" w:rsidRDefault="007A19ED" w:rsidP="007A19ED">
      <w:pPr>
        <w:pStyle w:val="ModuleTitles"/>
        <w:rPr>
          <w:rFonts w:ascii="PT Sans" w:hAnsi="PT Sans"/>
        </w:rPr>
      </w:pPr>
      <w:r w:rsidRPr="00E50B08">
        <w:rPr>
          <w:rFonts w:ascii="PT Sans" w:hAnsi="PT Sans"/>
        </w:rPr>
        <w:t>Module B: Tables and charts</w:t>
      </w:r>
    </w:p>
    <w:p w14:paraId="3CA959A2" w14:textId="77777777" w:rsidR="007A19ED" w:rsidRPr="00E50B08" w:rsidRDefault="007A19ED" w:rsidP="007A19ED">
      <w:pPr>
        <w:pStyle w:val="ModuleTitles"/>
        <w:rPr>
          <w:rFonts w:ascii="PT Sans" w:hAnsi="PT Sans"/>
        </w:rPr>
      </w:pPr>
      <w:r w:rsidRPr="00E50B08">
        <w:rPr>
          <w:rFonts w:ascii="PT Sans" w:hAnsi="PT Sans"/>
        </w:rPr>
        <w:t>Module CA: Creating building blocks</w:t>
      </w:r>
    </w:p>
    <w:p w14:paraId="47E0735E" w14:textId="77777777" w:rsidR="007A19ED" w:rsidRPr="00E50B08" w:rsidRDefault="007A19ED" w:rsidP="007A19ED">
      <w:pPr>
        <w:pStyle w:val="ModuleTitles"/>
        <w:rPr>
          <w:rFonts w:ascii="PT Sans" w:hAnsi="PT Sans"/>
        </w:rPr>
      </w:pPr>
      <w:r w:rsidRPr="00E50B08">
        <w:rPr>
          <w:rFonts w:ascii="PT Sans" w:hAnsi="PT Sans"/>
        </w:rPr>
        <w:t>Module D: Linking text</w:t>
      </w:r>
    </w:p>
    <w:p w14:paraId="08B6BCFC" w14:textId="77777777" w:rsidR="007A19ED" w:rsidRPr="00E50B08" w:rsidRDefault="007A19ED" w:rsidP="007A19ED">
      <w:pPr>
        <w:pStyle w:val="ChapterTitles"/>
        <w:rPr>
          <w:rFonts w:ascii="PT Sans" w:hAnsi="PT Sans"/>
        </w:rPr>
      </w:pPr>
      <w:r w:rsidRPr="00E50B08">
        <w:rPr>
          <w:rFonts w:ascii="PT Sans" w:hAnsi="PT Sans"/>
        </w:rPr>
        <w:t>Chapter 2: Advanced document management</w:t>
      </w:r>
    </w:p>
    <w:p w14:paraId="657CCF3C" w14:textId="77777777" w:rsidR="007A19ED" w:rsidRPr="00E50B08" w:rsidRDefault="007A19ED" w:rsidP="007A19ED">
      <w:pPr>
        <w:pStyle w:val="ModuleTitles"/>
        <w:rPr>
          <w:rFonts w:ascii="PT Sans" w:hAnsi="PT Sans"/>
        </w:rPr>
      </w:pPr>
      <w:r w:rsidRPr="00E50B08">
        <w:rPr>
          <w:rFonts w:ascii="PT Sans" w:hAnsi="PT Sans"/>
        </w:rPr>
        <w:t>Module A: Configuring Word options</w:t>
      </w:r>
    </w:p>
    <w:p w14:paraId="002719C7" w14:textId="77777777" w:rsidR="007A19ED" w:rsidRPr="00E50B08" w:rsidRDefault="007A19ED" w:rsidP="007A19ED">
      <w:pPr>
        <w:pStyle w:val="ModuleTitles"/>
        <w:rPr>
          <w:rFonts w:ascii="PT Sans" w:hAnsi="PT Sans"/>
        </w:rPr>
      </w:pPr>
      <w:r w:rsidRPr="00E50B08">
        <w:rPr>
          <w:rFonts w:ascii="PT Sans" w:hAnsi="PT Sans"/>
        </w:rPr>
        <w:t>Module B: Working with templates</w:t>
      </w:r>
    </w:p>
    <w:p w14:paraId="771486C3" w14:textId="77777777" w:rsidR="007A19ED" w:rsidRPr="00E50B08" w:rsidRDefault="007A19ED" w:rsidP="007A19ED">
      <w:pPr>
        <w:pStyle w:val="ModuleTitles"/>
        <w:rPr>
          <w:rFonts w:ascii="PT Sans" w:hAnsi="PT Sans"/>
        </w:rPr>
      </w:pPr>
      <w:r w:rsidRPr="00E50B08">
        <w:rPr>
          <w:rFonts w:ascii="PT Sans" w:hAnsi="PT Sans"/>
        </w:rPr>
        <w:t>Module C: Tracking and reviewing changes</w:t>
      </w:r>
    </w:p>
    <w:p w14:paraId="6982CBC4" w14:textId="77777777" w:rsidR="007A19ED" w:rsidRPr="00E50B08" w:rsidRDefault="007A19ED" w:rsidP="007A19ED">
      <w:pPr>
        <w:pStyle w:val="ChapterTitles"/>
        <w:rPr>
          <w:rFonts w:ascii="PT Sans" w:hAnsi="PT Sans"/>
        </w:rPr>
      </w:pPr>
      <w:r w:rsidRPr="00E50B08">
        <w:rPr>
          <w:rFonts w:ascii="PT Sans" w:hAnsi="PT Sans"/>
        </w:rPr>
        <w:t>Chapter 3: Using references</w:t>
      </w:r>
    </w:p>
    <w:p w14:paraId="59D02034" w14:textId="77777777" w:rsidR="007A19ED" w:rsidRPr="00E50B08" w:rsidRDefault="007A19ED" w:rsidP="007A19ED">
      <w:pPr>
        <w:pStyle w:val="ModuleTitles"/>
        <w:rPr>
          <w:rFonts w:ascii="PT Sans" w:hAnsi="PT Sans"/>
        </w:rPr>
      </w:pPr>
      <w:r w:rsidRPr="00E50B08">
        <w:rPr>
          <w:rFonts w:ascii="PT Sans" w:hAnsi="PT Sans"/>
        </w:rPr>
        <w:t>Module A: Internal references</w:t>
      </w:r>
    </w:p>
    <w:p w14:paraId="20704A5A" w14:textId="77777777" w:rsidR="007A19ED" w:rsidRPr="00E50B08" w:rsidRDefault="007A19ED" w:rsidP="007A19ED">
      <w:pPr>
        <w:pStyle w:val="ModuleTitles"/>
        <w:rPr>
          <w:rFonts w:ascii="PT Sans" w:hAnsi="PT Sans"/>
        </w:rPr>
      </w:pPr>
      <w:r w:rsidRPr="00E50B08">
        <w:rPr>
          <w:rFonts w:ascii="PT Sans" w:hAnsi="PT Sans"/>
        </w:rPr>
        <w:t>Module B: Indexing</w:t>
      </w:r>
    </w:p>
    <w:p w14:paraId="0EE121E9" w14:textId="77777777" w:rsidR="007A19ED" w:rsidRPr="00E50B08" w:rsidRDefault="007A19ED" w:rsidP="007A19ED">
      <w:pPr>
        <w:pStyle w:val="ModuleTitles"/>
        <w:rPr>
          <w:rFonts w:ascii="PT Sans" w:hAnsi="PT Sans"/>
        </w:rPr>
      </w:pPr>
      <w:r w:rsidRPr="00E50B08">
        <w:rPr>
          <w:rFonts w:ascii="PT Sans" w:hAnsi="PT Sans"/>
        </w:rPr>
        <w:lastRenderedPageBreak/>
        <w:t>Module C: Citing external sources</w:t>
      </w:r>
    </w:p>
    <w:p w14:paraId="6DDE987F" w14:textId="77777777" w:rsidR="007A19ED" w:rsidRPr="00E50B08" w:rsidRDefault="007A19ED" w:rsidP="007A19ED">
      <w:pPr>
        <w:pStyle w:val="ChapterTitles"/>
        <w:rPr>
          <w:rFonts w:ascii="PT Sans" w:hAnsi="PT Sans"/>
        </w:rPr>
      </w:pPr>
      <w:r w:rsidRPr="00E50B08">
        <w:rPr>
          <w:rFonts w:ascii="PT Sans" w:hAnsi="PT Sans"/>
        </w:rPr>
        <w:t>Chapter 4: Creating mailings</w:t>
      </w:r>
    </w:p>
    <w:p w14:paraId="0F8D2A77" w14:textId="77777777" w:rsidR="007A19ED" w:rsidRPr="00E50B08" w:rsidRDefault="007A19ED" w:rsidP="007A19ED">
      <w:pPr>
        <w:pStyle w:val="ModuleTitles"/>
        <w:rPr>
          <w:rFonts w:ascii="PT Sans" w:hAnsi="PT Sans"/>
        </w:rPr>
      </w:pPr>
      <w:r w:rsidRPr="00E50B08">
        <w:rPr>
          <w:rFonts w:ascii="PT Sans" w:hAnsi="PT Sans"/>
        </w:rPr>
        <w:t>Module A: Recipient lists</w:t>
      </w:r>
    </w:p>
    <w:p w14:paraId="35A2C11E" w14:textId="77777777" w:rsidR="007A19ED" w:rsidRPr="00E50B08" w:rsidRDefault="007A19ED" w:rsidP="007A19ED">
      <w:pPr>
        <w:pStyle w:val="ModuleTitles"/>
        <w:rPr>
          <w:rFonts w:ascii="PT Sans" w:hAnsi="PT Sans"/>
        </w:rPr>
      </w:pPr>
      <w:r w:rsidRPr="00E50B08">
        <w:rPr>
          <w:rFonts w:ascii="PT Sans" w:hAnsi="PT Sans"/>
        </w:rPr>
        <w:t>Module B: Performing mail merges</w:t>
      </w:r>
    </w:p>
    <w:p w14:paraId="3FD763FB" w14:textId="77777777" w:rsidR="007A19ED" w:rsidRPr="00E50B08" w:rsidRDefault="007A19ED" w:rsidP="007A19ED">
      <w:pPr>
        <w:pStyle w:val="ModuleTitles"/>
        <w:rPr>
          <w:rFonts w:ascii="PT Sans" w:hAnsi="PT Sans"/>
        </w:rPr>
      </w:pPr>
      <w:r w:rsidRPr="00E50B08">
        <w:rPr>
          <w:rFonts w:ascii="PT Sans" w:hAnsi="PT Sans"/>
        </w:rPr>
        <w:t>Module C: Envelopes and labels</w:t>
      </w:r>
    </w:p>
    <w:p w14:paraId="452363FB" w14:textId="77777777" w:rsidR="007A19ED" w:rsidRPr="00E50B08" w:rsidRDefault="007A19ED" w:rsidP="007A19ED">
      <w:pPr>
        <w:pStyle w:val="ChapterTitles"/>
        <w:rPr>
          <w:rFonts w:ascii="PT Sans" w:hAnsi="PT Sans"/>
        </w:rPr>
      </w:pPr>
      <w:r w:rsidRPr="00E50B08">
        <w:rPr>
          <w:rFonts w:ascii="PT Sans" w:hAnsi="PT Sans"/>
        </w:rPr>
        <w:t>Chapter 5: Macros and forms</w:t>
      </w:r>
    </w:p>
    <w:p w14:paraId="79BF7F2E" w14:textId="77777777" w:rsidR="007A19ED" w:rsidRPr="00E50B08" w:rsidRDefault="007A19ED" w:rsidP="007A19ED">
      <w:pPr>
        <w:pStyle w:val="ModuleTitles"/>
        <w:rPr>
          <w:rFonts w:ascii="PT Sans" w:hAnsi="PT Sans"/>
        </w:rPr>
      </w:pPr>
      <w:r w:rsidRPr="00E50B08">
        <w:rPr>
          <w:rFonts w:ascii="PT Sans" w:hAnsi="PT Sans"/>
        </w:rPr>
        <w:t>Module A: Macros</w:t>
      </w:r>
    </w:p>
    <w:p w14:paraId="427EF03C" w14:textId="77777777" w:rsidR="003D11A7" w:rsidRPr="00E50B08" w:rsidRDefault="007A19ED" w:rsidP="007A19ED">
      <w:pPr>
        <w:pStyle w:val="ModuleTitles"/>
        <w:rPr>
          <w:rFonts w:ascii="PT Sans" w:hAnsi="PT Sans"/>
        </w:rPr>
      </w:pPr>
      <w:r w:rsidRPr="00E50B08">
        <w:rPr>
          <w:rFonts w:ascii="PT Sans" w:hAnsi="PT Sans"/>
        </w:rPr>
        <w:t>Module B: Forms</w:t>
      </w:r>
    </w:p>
    <w:sectPr w:rsidR="003D11A7" w:rsidRPr="00E50B0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1EF6F" w14:textId="77777777" w:rsidR="00A679D6" w:rsidRDefault="00A679D6" w:rsidP="00C9593A">
      <w:pPr>
        <w:spacing w:after="0" w:line="240" w:lineRule="auto"/>
      </w:pPr>
      <w:r>
        <w:separator/>
      </w:r>
    </w:p>
  </w:endnote>
  <w:endnote w:type="continuationSeparator" w:id="0">
    <w:p w14:paraId="614AC172" w14:textId="77777777" w:rsidR="00A679D6" w:rsidRDefault="00A679D6" w:rsidP="00C95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PT Sans">
    <w:panose1 w:val="020B0503020203020204"/>
    <w:charset w:val="00"/>
    <w:family w:val="swiss"/>
    <w:pitch w:val="variable"/>
    <w:sig w:usb0="A00002EF" w:usb1="5000204B" w:usb2="00000000" w:usb3="00000000" w:csb0="00000097"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0A943" w14:textId="77777777" w:rsidR="00A679D6" w:rsidRDefault="00A679D6" w:rsidP="00C9593A">
      <w:pPr>
        <w:spacing w:after="0" w:line="240" w:lineRule="auto"/>
      </w:pPr>
      <w:r>
        <w:separator/>
      </w:r>
    </w:p>
  </w:footnote>
  <w:footnote w:type="continuationSeparator" w:id="0">
    <w:p w14:paraId="65C2D8FB" w14:textId="77777777" w:rsidR="00A679D6" w:rsidRDefault="00A679D6" w:rsidP="00C95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05466" w14:textId="207EB165" w:rsidR="00E50B08" w:rsidRDefault="00E50B08" w:rsidP="00E50B08">
    <w:pPr>
      <w:pStyle w:val="Header"/>
      <w:jc w:val="right"/>
    </w:pPr>
    <w:r>
      <w:rPr>
        <w:noProof/>
        <w:lang w:bidi="sa-IN"/>
      </w:rPr>
      <w:drawing>
        <wp:inline distT="0" distB="0" distL="0" distR="0" wp14:anchorId="0788E1A5" wp14:editId="29453476">
          <wp:extent cx="1828800" cy="6143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28800" cy="614361"/>
                  </a:xfrm>
                  <a:prstGeom prst="rect">
                    <a:avLst/>
                  </a:prstGeom>
                </pic:spPr>
              </pic:pic>
            </a:graphicData>
          </a:graphic>
        </wp:inline>
      </w:drawing>
    </w:r>
  </w:p>
  <w:p w14:paraId="4872A180" w14:textId="098072CA" w:rsidR="00C9593A" w:rsidRDefault="00C95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2F436D"/>
    <w:multiLevelType w:val="hybridMultilevel"/>
    <w:tmpl w:val="F30A775A"/>
    <w:lvl w:ilvl="0" w:tplc="409880BC">
      <w:start w:val="1"/>
      <w:numFmt w:val="bullet"/>
      <w:pStyle w:val="Course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BGIDS0sLSwMDcyUdpeDU4uLM/DyQAsNaACoNOHgsAAAA"/>
  </w:docVars>
  <w:rsids>
    <w:rsidRoot w:val="007A19ED"/>
    <w:rsid w:val="000D45A0"/>
    <w:rsid w:val="000F203F"/>
    <w:rsid w:val="001174C3"/>
    <w:rsid w:val="003D11A7"/>
    <w:rsid w:val="0056488A"/>
    <w:rsid w:val="00637C88"/>
    <w:rsid w:val="007A19ED"/>
    <w:rsid w:val="007F654F"/>
    <w:rsid w:val="00845867"/>
    <w:rsid w:val="0085082B"/>
    <w:rsid w:val="00A110C1"/>
    <w:rsid w:val="00A679D6"/>
    <w:rsid w:val="00B31A58"/>
    <w:rsid w:val="00BE1A7A"/>
    <w:rsid w:val="00C07224"/>
    <w:rsid w:val="00C9593A"/>
    <w:rsid w:val="00CD3288"/>
    <w:rsid w:val="00E50B08"/>
    <w:rsid w:val="00FB1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0EE83"/>
  <w15:docId w15:val="{20AD6533-8AC8-427C-9A03-74002B208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urseTitle">
    <w:name w:val="CourseTitle"/>
    <w:basedOn w:val="Normal"/>
    <w:link w:val="CourseTitleChar"/>
    <w:qFormat/>
    <w:rsid w:val="00BE1A7A"/>
    <w:rPr>
      <w:b/>
      <w:sz w:val="36"/>
    </w:rPr>
  </w:style>
  <w:style w:type="paragraph" w:customStyle="1" w:styleId="CourseHeading">
    <w:name w:val="CourseHeading"/>
    <w:basedOn w:val="CourseTitle"/>
    <w:link w:val="CourseHeadingChar"/>
    <w:qFormat/>
    <w:rsid w:val="00A110C1"/>
    <w:rPr>
      <w:sz w:val="24"/>
    </w:rPr>
  </w:style>
  <w:style w:type="character" w:customStyle="1" w:styleId="CourseTitleChar">
    <w:name w:val="CourseTitle Char"/>
    <w:basedOn w:val="DefaultParagraphFont"/>
    <w:link w:val="CourseTitle"/>
    <w:rsid w:val="00BE1A7A"/>
    <w:rPr>
      <w:b/>
      <w:sz w:val="36"/>
    </w:rPr>
  </w:style>
  <w:style w:type="paragraph" w:customStyle="1" w:styleId="CourseDescHead">
    <w:name w:val="CourseDescHead"/>
    <w:basedOn w:val="CourseHeading"/>
    <w:next w:val="CourseDesc"/>
    <w:link w:val="CourseDescHeadChar"/>
    <w:qFormat/>
    <w:rsid w:val="00A110C1"/>
    <w:pPr>
      <w:spacing w:after="0"/>
    </w:pPr>
  </w:style>
  <w:style w:type="character" w:customStyle="1" w:styleId="CourseHeadingChar">
    <w:name w:val="CourseHeading Char"/>
    <w:basedOn w:val="CourseTitleChar"/>
    <w:link w:val="CourseHeading"/>
    <w:rsid w:val="00A110C1"/>
    <w:rPr>
      <w:b/>
      <w:sz w:val="24"/>
    </w:rPr>
  </w:style>
  <w:style w:type="paragraph" w:customStyle="1" w:styleId="CourseDesc">
    <w:name w:val="CourseDesc"/>
    <w:basedOn w:val="CourseHeading"/>
    <w:link w:val="CourseDescChar"/>
    <w:qFormat/>
    <w:rsid w:val="00FB1B5E"/>
    <w:rPr>
      <w:b w:val="0"/>
      <w:sz w:val="22"/>
    </w:rPr>
  </w:style>
  <w:style w:type="character" w:customStyle="1" w:styleId="CourseDescHeadChar">
    <w:name w:val="CourseDescHead Char"/>
    <w:basedOn w:val="CourseHeadingChar"/>
    <w:link w:val="CourseDescHead"/>
    <w:rsid w:val="00A110C1"/>
    <w:rPr>
      <w:b/>
      <w:sz w:val="24"/>
    </w:rPr>
  </w:style>
  <w:style w:type="paragraph" w:customStyle="1" w:styleId="CourseBullets">
    <w:name w:val="CourseBullets"/>
    <w:basedOn w:val="CourseDesc"/>
    <w:link w:val="CourseBulletsChar"/>
    <w:qFormat/>
    <w:rsid w:val="0085082B"/>
    <w:pPr>
      <w:numPr>
        <w:numId w:val="1"/>
      </w:numPr>
      <w:spacing w:after="0"/>
    </w:pPr>
  </w:style>
  <w:style w:type="character" w:customStyle="1" w:styleId="CourseDescChar">
    <w:name w:val="CourseDesc Char"/>
    <w:basedOn w:val="CourseHeadingChar"/>
    <w:link w:val="CourseDesc"/>
    <w:rsid w:val="00FB1B5E"/>
    <w:rPr>
      <w:b w:val="0"/>
      <w:sz w:val="24"/>
    </w:rPr>
  </w:style>
  <w:style w:type="paragraph" w:customStyle="1" w:styleId="ChapterTitles">
    <w:name w:val="ChapterTitles"/>
    <w:basedOn w:val="CourseDesc"/>
    <w:link w:val="ChapterTitlesChar"/>
    <w:qFormat/>
    <w:rsid w:val="003D11A7"/>
    <w:pPr>
      <w:spacing w:before="120" w:after="0"/>
    </w:pPr>
  </w:style>
  <w:style w:type="character" w:customStyle="1" w:styleId="CourseBulletsChar">
    <w:name w:val="CourseBullets Char"/>
    <w:basedOn w:val="CourseDescChar"/>
    <w:link w:val="CourseBullets"/>
    <w:rsid w:val="0085082B"/>
    <w:rPr>
      <w:b w:val="0"/>
      <w:i w:val="0"/>
      <w:sz w:val="24"/>
    </w:rPr>
  </w:style>
  <w:style w:type="paragraph" w:customStyle="1" w:styleId="ModuleTitles">
    <w:name w:val="ModuleTitles"/>
    <w:basedOn w:val="ChapterTitles"/>
    <w:link w:val="ModuleTitlesChar"/>
    <w:qFormat/>
    <w:rsid w:val="003D11A7"/>
    <w:pPr>
      <w:spacing w:before="0"/>
      <w:ind w:left="720"/>
    </w:pPr>
  </w:style>
  <w:style w:type="character" w:customStyle="1" w:styleId="ChapterTitlesChar">
    <w:name w:val="ChapterTitles Char"/>
    <w:basedOn w:val="CourseDescChar"/>
    <w:link w:val="ChapterTitles"/>
    <w:rsid w:val="003D11A7"/>
    <w:rPr>
      <w:b w:val="0"/>
      <w:i w:val="0"/>
      <w:sz w:val="24"/>
    </w:rPr>
  </w:style>
  <w:style w:type="paragraph" w:styleId="Header">
    <w:name w:val="header"/>
    <w:basedOn w:val="Normal"/>
    <w:link w:val="HeaderChar"/>
    <w:uiPriority w:val="99"/>
    <w:unhideWhenUsed/>
    <w:rsid w:val="00C9593A"/>
    <w:pPr>
      <w:tabs>
        <w:tab w:val="center" w:pos="4680"/>
        <w:tab w:val="right" w:pos="9360"/>
      </w:tabs>
      <w:spacing w:after="0" w:line="240" w:lineRule="auto"/>
    </w:pPr>
  </w:style>
  <w:style w:type="character" w:customStyle="1" w:styleId="ModuleTitlesChar">
    <w:name w:val="ModuleTitles Char"/>
    <w:basedOn w:val="ChapterTitlesChar"/>
    <w:link w:val="ModuleTitles"/>
    <w:rsid w:val="003D11A7"/>
    <w:rPr>
      <w:b w:val="0"/>
      <w:i w:val="0"/>
      <w:sz w:val="24"/>
    </w:rPr>
  </w:style>
  <w:style w:type="character" w:customStyle="1" w:styleId="HeaderChar">
    <w:name w:val="Header Char"/>
    <w:basedOn w:val="DefaultParagraphFont"/>
    <w:link w:val="Header"/>
    <w:uiPriority w:val="99"/>
    <w:rsid w:val="00C9593A"/>
  </w:style>
  <w:style w:type="paragraph" w:styleId="Footer">
    <w:name w:val="footer"/>
    <w:basedOn w:val="Normal"/>
    <w:link w:val="FooterChar"/>
    <w:uiPriority w:val="99"/>
    <w:unhideWhenUsed/>
    <w:rsid w:val="00C95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93A"/>
  </w:style>
  <w:style w:type="paragraph" w:styleId="BalloonText">
    <w:name w:val="Balloon Text"/>
    <w:basedOn w:val="Normal"/>
    <w:link w:val="BalloonTextChar"/>
    <w:uiPriority w:val="99"/>
    <w:semiHidden/>
    <w:unhideWhenUsed/>
    <w:rsid w:val="00C959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93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nou\AppData\Roaming\Microsoft\Templates\30%20Bird%20Course%20Inf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0 Bird Course Info.dotx</Template>
  <TotalTime>7</TotalTime>
  <Pages>2</Pages>
  <Words>277</Words>
  <Characters>158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Blackwell</dc:creator>
  <cp:lastModifiedBy>Linda Long</cp:lastModifiedBy>
  <cp:revision>3</cp:revision>
  <dcterms:created xsi:type="dcterms:W3CDTF">2015-07-27T19:17:00Z</dcterms:created>
  <dcterms:modified xsi:type="dcterms:W3CDTF">2021-08-24T16:50:00Z</dcterms:modified>
</cp:coreProperties>
</file>